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3FC4B" w14:textId="77777777" w:rsidR="00163F8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13DAB1FE" w14:textId="77777777" w:rsidR="002C4083" w:rsidRDefault="002C4083" w:rsidP="002C40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47EB0C7A" w14:textId="77777777" w:rsidR="002C4083" w:rsidRDefault="002C4083" w:rsidP="002C40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1F4A8ECC" w14:textId="77777777" w:rsidR="002C4083" w:rsidRDefault="002C4083" w:rsidP="002C40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10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</w:p>
    <w:p w14:paraId="0A54DFDC" w14:textId="77777777" w:rsidR="002C4083" w:rsidRDefault="002C4083" w:rsidP="002C40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</w:p>
    <w:p w14:paraId="751CB3CA" w14:textId="77777777" w:rsidR="002C4083" w:rsidRDefault="002C4083" w:rsidP="002C40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  <w:proofErr w:type="spellEnd"/>
    </w:p>
    <w:p w14:paraId="7B8AA1EE" w14:textId="77777777" w:rsidR="002C4083" w:rsidRDefault="002C4083" w:rsidP="002C408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r w:rsidR="000C25CA" w:rsidRPr="007A1BB7">
        <w:rPr>
          <w:b w:val="0"/>
          <w:bCs w:val="0"/>
          <w:color w:val="444444"/>
          <w:spacing w:val="3"/>
        </w:rPr>
        <w:br/>
      </w:r>
    </w:p>
    <w:p w14:paraId="4DC281DB" w14:textId="1602913E" w:rsidR="000C25CA" w:rsidRPr="007A1BB7" w:rsidRDefault="000C25CA" w:rsidP="002C408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8. Write an SQL query to determine the nth (say n=5) highest salary from a table.</w:t>
      </w:r>
    </w:p>
    <w:p w14:paraId="67DE097E" w14:textId="77777777" w:rsidR="007410F3" w:rsidRDefault="007410F3" w:rsidP="007410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4C1F203B" w14:textId="77777777" w:rsidR="007410F3" w:rsidRDefault="007410F3" w:rsidP="007410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61246221" w14:textId="77777777" w:rsidR="007410F3" w:rsidRDefault="007410F3" w:rsidP="007410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4BD57F01" w14:textId="77777777" w:rsidR="007410F3" w:rsidRDefault="007410F3" w:rsidP="007410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58761C3C" w14:textId="77777777" w:rsidR="007410F3" w:rsidRDefault="007410F3" w:rsidP="007410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</w:p>
    <w:p w14:paraId="4625FF97" w14:textId="77777777" w:rsidR="007410F3" w:rsidRDefault="007410F3" w:rsidP="007410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</w:p>
    <w:p w14:paraId="3ACB1CDF" w14:textId="77777777" w:rsidR="007410F3" w:rsidRDefault="007410F3" w:rsidP="007410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ab/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MIN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1D1F68C3" w14:textId="77777777" w:rsidR="007410F3" w:rsidRDefault="007410F3" w:rsidP="007410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</w:p>
    <w:p w14:paraId="5902BAD5" w14:textId="77777777" w:rsidR="007410F3" w:rsidRDefault="007410F3" w:rsidP="007410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IN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DISTIN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5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</w:p>
    <w:p w14:paraId="58C66DD8" w14:textId="77777777" w:rsidR="007410F3" w:rsidRDefault="007410F3" w:rsidP="007410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</w:p>
    <w:p w14:paraId="4F70E9F5" w14:textId="77777777" w:rsidR="007410F3" w:rsidRDefault="007410F3" w:rsidP="007410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DESC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)</w:t>
      </w:r>
    </w:p>
    <w:p w14:paraId="13486FE3" w14:textId="39CC4AD3" w:rsidR="00F85C8B" w:rsidRDefault="007410F3" w:rsidP="007410F3"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163F8A"/>
    <w:rsid w:val="002C4083"/>
    <w:rsid w:val="007410F3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D9B03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10F3"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3</cp:revision>
  <dcterms:created xsi:type="dcterms:W3CDTF">2021-03-26T13:48:00Z</dcterms:created>
  <dcterms:modified xsi:type="dcterms:W3CDTF">2022-07-13T17:45:00Z</dcterms:modified>
</cp:coreProperties>
</file>